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yberAgent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aka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eha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Yutaro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Yamaguchi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kimura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umio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jita, and Ken-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</w:t>
      </w: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omoaki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Alex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Kakimura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umi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jita, and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Kawarabayas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</w:t>
        </w:r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.</w:t>
        </w:r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org/10.1145/3488560.3498382</w:t>
        </w:r>
      </w:hyperlink>
    </w:p>
    <w:p w14:paraId="7A85D293" w14:textId="60D87BC0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, pp. 709—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</w:t>
        </w:r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j</w:t>
        </w:r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46:16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</w:t>
        </w:r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P</w:t>
        </w:r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Ics.ISAAC.2022.46</w:t>
        </w:r>
      </w:hyperlink>
    </w:p>
    <w:p w14:paraId="32279FC9" w14:textId="5DE3F279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94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75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038B619E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8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29028A09" w14:textId="31A5785C" w:rsidR="00877780" w:rsidRPr="00612901" w:rsidRDefault="00877780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</w:t>
      </w: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ogashi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6th International ACM SIGIR Conference on Research and Development in Information Retrieval (</w:t>
      </w:r>
      <w:r w:rsidRPr="00DC4F9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, </w:t>
      </w:r>
      <w:r w:rsidR="00DC4F9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2023,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o appear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34797FB" w14:textId="17B4D103" w:rsidR="001C2BA2" w:rsidRPr="00612901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</w:t>
      </w: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ogashi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), </w:t>
      </w:r>
      <w:r w:rsidR="00DC4F9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2023,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o appear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2B62FBDD" w14:textId="77777777" w:rsidR="00F16C0F" w:rsidRPr="00612901" w:rsidRDefault="00F16C0F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Yab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Yab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1D635DFD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 referee: AAAI'16 (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</w:t>
      </w:r>
      <w:proofErr w:type="spellStart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ubreviewer</w:t>
      </w:r>
      <w:proofErr w:type="spellEnd"/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</w:t>
      </w:r>
    </w:p>
    <w:p w14:paraId="2E0DEA08" w14:textId="5201E964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, 2018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61290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612901" w:rsidSect="004F7BCF">
      <w:footerReference w:type="default" r:id="rId40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8AB33" w14:textId="77777777" w:rsidR="00546A65" w:rsidRDefault="00546A65" w:rsidP="008438C5">
      <w:r>
        <w:separator/>
      </w:r>
    </w:p>
    <w:p w14:paraId="1DBCB0A0" w14:textId="77777777" w:rsidR="00546A65" w:rsidRDefault="00546A65"/>
  </w:endnote>
  <w:endnote w:type="continuationSeparator" w:id="0">
    <w:p w14:paraId="62ECCF94" w14:textId="77777777" w:rsidR="00546A65" w:rsidRDefault="00546A65" w:rsidP="008438C5">
      <w:r>
        <w:continuationSeparator/>
      </w:r>
    </w:p>
    <w:p w14:paraId="31E442B3" w14:textId="77777777" w:rsidR="00546A65" w:rsidRDefault="00546A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3D0321D5" w:rsidR="00F72DBC" w:rsidRPr="00BE717C" w:rsidRDefault="00C170D6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June</w:t>
    </w:r>
    <w:r w:rsidR="0013176E">
      <w:rPr>
        <w:rFonts w:ascii="Georgia" w:hAnsi="Georgia"/>
        <w:i/>
        <w:iCs/>
      </w:rPr>
      <w:t xml:space="preserve"> </w:t>
    </w:r>
    <w:r w:rsidR="00AF088D">
      <w:rPr>
        <w:rFonts w:ascii="Georgia" w:hAnsi="Georgia"/>
        <w:i/>
        <w:iCs/>
      </w:rPr>
      <w:t>8th</w:t>
    </w:r>
    <w:r w:rsidR="00477A24">
      <w:rPr>
        <w:rFonts w:ascii="Georgia" w:hAnsi="Georgia"/>
        <w:i/>
        <w:iCs/>
      </w:rPr>
      <w:t>, 202</w:t>
    </w:r>
    <w:r>
      <w:rPr>
        <w:rFonts w:ascii="Georgia" w:hAnsi="Georgia"/>
        <w:i/>
        <w:iCs/>
      </w:rPr>
      <w:t>3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0F2DE" w14:textId="77777777" w:rsidR="00546A65" w:rsidRDefault="00546A65" w:rsidP="008438C5">
      <w:r>
        <w:rPr>
          <w:rFonts w:hint="eastAsia"/>
        </w:rPr>
        <w:separator/>
      </w:r>
    </w:p>
    <w:p w14:paraId="36320A83" w14:textId="77777777" w:rsidR="00546A65" w:rsidRDefault="00546A65"/>
  </w:footnote>
  <w:footnote w:type="continuationSeparator" w:id="0">
    <w:p w14:paraId="3B11AB11" w14:textId="77777777" w:rsidR="00546A65" w:rsidRDefault="00546A65" w:rsidP="008438C5">
      <w:r>
        <w:continuationSeparator/>
      </w:r>
    </w:p>
    <w:p w14:paraId="2FDC8384" w14:textId="77777777" w:rsidR="00546A65" w:rsidRDefault="00546A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qkFAEW8rSE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8601D"/>
    <w:rsid w:val="00097635"/>
    <w:rsid w:val="000A7551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203163"/>
    <w:rsid w:val="00216223"/>
    <w:rsid w:val="00223268"/>
    <w:rsid w:val="00223E2D"/>
    <w:rsid w:val="00224FEA"/>
    <w:rsid w:val="00225112"/>
    <w:rsid w:val="002404B3"/>
    <w:rsid w:val="00251497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06725"/>
    <w:rsid w:val="00330165"/>
    <w:rsid w:val="0034139A"/>
    <w:rsid w:val="0035147A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3E622E"/>
    <w:rsid w:val="00404DFA"/>
    <w:rsid w:val="004225AA"/>
    <w:rsid w:val="00422B23"/>
    <w:rsid w:val="00425B10"/>
    <w:rsid w:val="004328A4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531A"/>
    <w:rsid w:val="00512838"/>
    <w:rsid w:val="0052297D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02DF6"/>
    <w:rsid w:val="00612901"/>
    <w:rsid w:val="00612B64"/>
    <w:rsid w:val="00616D7B"/>
    <w:rsid w:val="006377F3"/>
    <w:rsid w:val="006412BE"/>
    <w:rsid w:val="0066284C"/>
    <w:rsid w:val="00673036"/>
    <w:rsid w:val="00686EEF"/>
    <w:rsid w:val="006928EA"/>
    <w:rsid w:val="006A690C"/>
    <w:rsid w:val="006A6B4F"/>
    <w:rsid w:val="006A6C9B"/>
    <w:rsid w:val="006C0B47"/>
    <w:rsid w:val="006C3F66"/>
    <w:rsid w:val="006D6FBF"/>
    <w:rsid w:val="006E7032"/>
    <w:rsid w:val="00701150"/>
    <w:rsid w:val="0071447B"/>
    <w:rsid w:val="00721D1A"/>
    <w:rsid w:val="007334DD"/>
    <w:rsid w:val="00734EFD"/>
    <w:rsid w:val="00760551"/>
    <w:rsid w:val="007609FC"/>
    <w:rsid w:val="0076644B"/>
    <w:rsid w:val="007730C3"/>
    <w:rsid w:val="00787961"/>
    <w:rsid w:val="007B27EF"/>
    <w:rsid w:val="007B7386"/>
    <w:rsid w:val="007C44DB"/>
    <w:rsid w:val="007D4C25"/>
    <w:rsid w:val="007D5E57"/>
    <w:rsid w:val="007E2A32"/>
    <w:rsid w:val="00817326"/>
    <w:rsid w:val="0083537B"/>
    <w:rsid w:val="008438C5"/>
    <w:rsid w:val="00847D45"/>
    <w:rsid w:val="00877203"/>
    <w:rsid w:val="00877780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40BB4"/>
    <w:rsid w:val="00941C2C"/>
    <w:rsid w:val="00950D72"/>
    <w:rsid w:val="009560ED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22F1A"/>
    <w:rsid w:val="00A30554"/>
    <w:rsid w:val="00A32E6A"/>
    <w:rsid w:val="00A377F7"/>
    <w:rsid w:val="00A42877"/>
    <w:rsid w:val="00A53358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647A"/>
    <w:rsid w:val="00BE3B3E"/>
    <w:rsid w:val="00BE717C"/>
    <w:rsid w:val="00BF121A"/>
    <w:rsid w:val="00C170D6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15ACB"/>
    <w:rsid w:val="00D2795F"/>
    <w:rsid w:val="00D32B17"/>
    <w:rsid w:val="00D37289"/>
    <w:rsid w:val="00D50C17"/>
    <w:rsid w:val="00D66454"/>
    <w:rsid w:val="00D725A0"/>
    <w:rsid w:val="00D77F16"/>
    <w:rsid w:val="00D84D0E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78DE"/>
    <w:rsid w:val="00E30A3A"/>
    <w:rsid w:val="00E3549D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16C0F"/>
    <w:rsid w:val="00F57353"/>
    <w:rsid w:val="00F61745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B2A71"/>
    <w:rsid w:val="00FD564B"/>
    <w:rsid w:val="00FD7BEC"/>
    <w:rsid w:val="00FF03A3"/>
    <w:rsid w:val="00FF06E2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https://doi.org/10.1145/3035918.3064045" TargetMode="External"/><Relationship Id="rId29" Type="http://schemas.openxmlformats.org/officeDocument/2006/relationships/hyperlink" Target="http://proceedings.mlr.press/v130/matsuoka21a.htm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6</Pages>
  <Words>1724</Words>
  <Characters>9831</Characters>
  <Application>Microsoft Office Word</Application>
  <DocSecurity>0</DocSecurity>
  <Lines>81</Lines>
  <Paragraphs>2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60</cp:revision>
  <cp:lastPrinted>2021-09-29T12:40:00Z</cp:lastPrinted>
  <dcterms:created xsi:type="dcterms:W3CDTF">2016-02-28T10:56:00Z</dcterms:created>
  <dcterms:modified xsi:type="dcterms:W3CDTF">2023-06-08T03:30:00Z</dcterms:modified>
</cp:coreProperties>
</file>